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07</w:t>
      </w:r>
      <w:r>
        <w:t xml:space="preserve"> </w:t>
      </w:r>
      <w:r>
        <w:t xml:space="preserve">17:59: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07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TRU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20210107_175912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20210107_175912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20210107_175912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20210107_175912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20210107_175912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07T17:59:13Z</dcterms:created>
  <dcterms:modified xsi:type="dcterms:W3CDTF">2021-01-07T17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7 17:59:12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